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2721E" w14:textId="290CEFDB" w:rsidR="001E097E" w:rsidRDefault="001E097E" w:rsidP="001E097E">
      <w:pPr>
        <w:jc w:val="center"/>
        <w:rPr>
          <w:rFonts w:ascii="Times New Roman" w:hAnsi="Times New Roman" w:cs="Times New Roman"/>
          <w:b/>
          <w:sz w:val="32"/>
        </w:rPr>
      </w:pPr>
      <w:r w:rsidRPr="001E097E">
        <w:rPr>
          <w:rFonts w:ascii="Times New Roman" w:hAnsi="Times New Roman" w:cs="Times New Roman"/>
          <w:b/>
          <w:sz w:val="32"/>
          <w:lang w:val="vi-VN"/>
        </w:rPr>
        <w:t xml:space="preserve">BẢN TỰ ĐÁNH GIÁ ĐỒ ÁN MÔN </w:t>
      </w:r>
      <w:r w:rsidRPr="001E097E">
        <w:rPr>
          <w:rFonts w:ascii="Times New Roman" w:hAnsi="Times New Roman" w:cs="Times New Roman"/>
          <w:b/>
          <w:sz w:val="32"/>
        </w:rPr>
        <w:t>HỌC</w:t>
      </w:r>
    </w:p>
    <w:p w14:paraId="705A67D7" w14:textId="5EF41D7E" w:rsidR="00613F25" w:rsidRPr="00613F25" w:rsidRDefault="00613F25" w:rsidP="00613F25">
      <w:pPr>
        <w:rPr>
          <w:rFonts w:ascii="Times New Roman" w:hAnsi="Times New Roman" w:cs="Times New Roman"/>
        </w:rPr>
      </w:pPr>
      <w:r w:rsidRPr="00011162">
        <w:rPr>
          <w:rFonts w:ascii="Times New Roman" w:hAnsi="Times New Roman" w:cs="Times New Roman"/>
          <w:b/>
          <w:bCs/>
        </w:rPr>
        <w:t>Môn</w:t>
      </w:r>
      <w:r>
        <w:rPr>
          <w:rFonts w:ascii="Times New Roman" w:hAnsi="Times New Roman" w:cs="Times New Roman"/>
        </w:rPr>
        <w:t>: Công nghệ phần mềm</w:t>
      </w:r>
    </w:p>
    <w:p w14:paraId="0530CF08" w14:textId="0C77A637" w:rsidR="001E097E" w:rsidRDefault="001E097E" w:rsidP="001E097E">
      <w:pPr>
        <w:rPr>
          <w:rFonts w:ascii="Times New Roman" w:hAnsi="Times New Roman" w:cs="Times New Roman"/>
        </w:rPr>
      </w:pPr>
      <w:r w:rsidRPr="00011162">
        <w:rPr>
          <w:rFonts w:ascii="Times New Roman" w:hAnsi="Times New Roman" w:cs="Times New Roman"/>
          <w:b/>
          <w:bCs/>
          <w:lang w:val="vi-VN"/>
        </w:rPr>
        <w:t>STT nhóm</w:t>
      </w:r>
      <w:r w:rsidRPr="001E097E">
        <w:rPr>
          <w:rFonts w:ascii="Times New Roman" w:hAnsi="Times New Roman" w:cs="Times New Roman"/>
          <w:lang w:val="vi-VN"/>
        </w:rPr>
        <w:t>:</w:t>
      </w:r>
      <w:r w:rsidR="006F4DD3">
        <w:rPr>
          <w:rFonts w:ascii="Times New Roman" w:hAnsi="Times New Roman" w:cs="Times New Roman"/>
        </w:rPr>
        <w:t xml:space="preserve"> 24 (Số thứ tự lấy theo danh sách lớp thực hành </w:t>
      </w:r>
      <w:hyperlink r:id="rId4" w:anchor="gid=0" w:history="1">
        <w:r w:rsidR="006F4DD3" w:rsidRPr="006F4DD3">
          <w:rPr>
            <w:rStyle w:val="Hyperlink"/>
            <w:rFonts w:ascii="Times New Roman" w:hAnsi="Times New Roman" w:cs="Times New Roman"/>
          </w:rPr>
          <w:t>link</w:t>
        </w:r>
      </w:hyperlink>
      <w:r w:rsidR="006F4DD3">
        <w:rPr>
          <w:rFonts w:ascii="Times New Roman" w:hAnsi="Times New Roman" w:cs="Times New Roman"/>
        </w:rPr>
        <w:t>)</w:t>
      </w:r>
    </w:p>
    <w:p w14:paraId="65303F74" w14:textId="346DB679" w:rsidR="00A3149C" w:rsidRPr="001E097E" w:rsidRDefault="00A3149C" w:rsidP="001E097E">
      <w:pPr>
        <w:rPr>
          <w:rFonts w:ascii="Times New Roman" w:hAnsi="Times New Roman" w:cs="Times New Roman"/>
          <w:lang w:val="vi-VN"/>
        </w:rPr>
      </w:pPr>
      <w:r w:rsidRPr="00011162">
        <w:rPr>
          <w:rFonts w:ascii="Times New Roman" w:hAnsi="Times New Roman" w:cs="Times New Roman"/>
          <w:b/>
          <w:bCs/>
        </w:rPr>
        <w:t>Nhóm lớp</w:t>
      </w:r>
      <w:r>
        <w:rPr>
          <w:rFonts w:ascii="Times New Roman" w:hAnsi="Times New Roman" w:cs="Times New Roman"/>
        </w:rPr>
        <w:t>: Nhóm 02</w:t>
      </w:r>
    </w:p>
    <w:p w14:paraId="3C830920" w14:textId="7243C8BA" w:rsidR="001E097E" w:rsidRPr="001E097E" w:rsidRDefault="001E097E" w:rsidP="003C7B6E">
      <w:pPr>
        <w:tabs>
          <w:tab w:val="left" w:pos="1980"/>
          <w:tab w:val="left" w:leader="dot" w:pos="9360"/>
        </w:tabs>
        <w:rPr>
          <w:rFonts w:ascii="Times New Roman" w:hAnsi="Times New Roman" w:cs="Times New Roman"/>
          <w:lang w:val="vi-VN"/>
        </w:rPr>
      </w:pPr>
      <w:r w:rsidRPr="00011162">
        <w:rPr>
          <w:rFonts w:ascii="Times New Roman" w:hAnsi="Times New Roman" w:cs="Times New Roman"/>
          <w:b/>
          <w:bCs/>
        </w:rPr>
        <w:t xml:space="preserve">Các </w:t>
      </w:r>
      <w:r w:rsidRPr="00011162">
        <w:rPr>
          <w:rFonts w:ascii="Times New Roman" w:hAnsi="Times New Roman" w:cs="Times New Roman"/>
          <w:b/>
          <w:bCs/>
          <w:lang w:val="vi-VN"/>
        </w:rPr>
        <w:t>MSSV</w:t>
      </w:r>
      <w:r w:rsidR="00E85811" w:rsidRPr="00011162">
        <w:rPr>
          <w:rFonts w:ascii="Times New Roman" w:hAnsi="Times New Roman" w:cs="Times New Roman"/>
          <w:b/>
          <w:bCs/>
        </w:rPr>
        <w:t xml:space="preserve"> – Họ tên</w:t>
      </w:r>
      <w:r w:rsidRPr="001E097E">
        <w:rPr>
          <w:rFonts w:ascii="Times New Roman" w:hAnsi="Times New Roman" w:cs="Times New Roman"/>
          <w:lang w:val="vi-VN"/>
        </w:rPr>
        <w:t>:</w:t>
      </w:r>
      <w:r w:rsidR="00641165">
        <w:rPr>
          <w:rFonts w:ascii="Times New Roman" w:hAnsi="Times New Roman" w:cs="Times New Roman"/>
        </w:rPr>
        <w:t xml:space="preserve"> </w:t>
      </w:r>
      <w:r w:rsidR="003C7B6E">
        <w:rPr>
          <w:rFonts w:ascii="Times New Roman" w:hAnsi="Times New Roman" w:cs="Times New Roman"/>
        </w:rPr>
        <w:t xml:space="preserve"> </w:t>
      </w:r>
      <w:r w:rsidR="00641165">
        <w:rPr>
          <w:rFonts w:ascii="Times New Roman" w:hAnsi="Times New Roman" w:cs="Times New Roman"/>
        </w:rPr>
        <w:t xml:space="preserve">52000647 </w:t>
      </w:r>
      <w:r w:rsidR="00641165">
        <w:rPr>
          <w:rFonts w:ascii="Times New Roman" w:hAnsi="Times New Roman" w:cs="Times New Roman"/>
        </w:rPr>
        <w:t>–</w:t>
      </w:r>
      <w:r w:rsidR="00641165">
        <w:rPr>
          <w:rFonts w:ascii="Times New Roman" w:hAnsi="Times New Roman" w:cs="Times New Roman"/>
        </w:rPr>
        <w:t xml:space="preserve"> Võ Hoàng Đức</w:t>
      </w:r>
      <w:r w:rsidRPr="001E097E">
        <w:rPr>
          <w:rFonts w:ascii="Times New Roman" w:hAnsi="Times New Roman" w:cs="Times New Roman"/>
          <w:lang w:val="vi-VN"/>
        </w:rPr>
        <w:tab/>
      </w:r>
      <w:r w:rsidR="00641165">
        <w:rPr>
          <w:rFonts w:ascii="Times New Roman" w:hAnsi="Times New Roman" w:cs="Times New Roman"/>
          <w:lang w:val="vi-VN"/>
        </w:rPr>
        <w:tab/>
      </w:r>
      <w:r w:rsidR="00641165">
        <w:rPr>
          <w:rFonts w:ascii="Times New Roman" w:hAnsi="Times New Roman" w:cs="Times New Roman"/>
        </w:rPr>
        <w:t xml:space="preserve">52000668 </w:t>
      </w:r>
      <w:r w:rsidR="00641165">
        <w:rPr>
          <w:rFonts w:ascii="Times New Roman" w:hAnsi="Times New Roman" w:cs="Times New Roman"/>
        </w:rPr>
        <w:t>–</w:t>
      </w:r>
      <w:r w:rsidR="00641165">
        <w:rPr>
          <w:rFonts w:ascii="Times New Roman" w:hAnsi="Times New Roman" w:cs="Times New Roman"/>
        </w:rPr>
        <w:t xml:space="preserve"> Nguyễn Trần Quang Huy</w:t>
      </w:r>
      <w:r w:rsidRPr="001E097E">
        <w:rPr>
          <w:rFonts w:ascii="Times New Roman" w:hAnsi="Times New Roman" w:cs="Times New Roman"/>
          <w:lang w:val="vi-VN"/>
        </w:rPr>
        <w:tab/>
      </w:r>
    </w:p>
    <w:p w14:paraId="0A01D257" w14:textId="7625761B" w:rsidR="00CA3889" w:rsidRPr="007C362C" w:rsidRDefault="001E097E" w:rsidP="001E097E">
      <w:pPr>
        <w:rPr>
          <w:rFonts w:ascii="Times New Roman" w:hAnsi="Times New Roman" w:cs="Times New Roman"/>
          <w:b/>
          <w:bCs/>
        </w:rPr>
      </w:pPr>
      <w:r w:rsidRPr="00011162">
        <w:rPr>
          <w:rFonts w:ascii="Times New Roman" w:hAnsi="Times New Roman" w:cs="Times New Roman"/>
          <w:b/>
          <w:bCs/>
          <w:lang w:val="vi-VN"/>
        </w:rPr>
        <w:t xml:space="preserve">Tên </w:t>
      </w:r>
      <w:r w:rsidRPr="00011162">
        <w:rPr>
          <w:rFonts w:ascii="Times New Roman" w:hAnsi="Times New Roman" w:cs="Times New Roman"/>
          <w:b/>
          <w:bCs/>
        </w:rPr>
        <w:t>đề tài</w:t>
      </w:r>
      <w:r w:rsidRPr="00011162">
        <w:rPr>
          <w:rFonts w:ascii="Times New Roman" w:hAnsi="Times New Roman" w:cs="Times New Roman"/>
          <w:b/>
          <w:bCs/>
          <w:lang w:val="vi-VN"/>
        </w:rPr>
        <w:t>:</w:t>
      </w:r>
      <w:r w:rsidRPr="00011162">
        <w:rPr>
          <w:rFonts w:ascii="Times New Roman" w:hAnsi="Times New Roman" w:cs="Times New Roman"/>
          <w:b/>
          <w:bCs/>
          <w:lang w:val="vi-VN"/>
        </w:rPr>
        <w:tab/>
      </w:r>
      <w:r w:rsidR="001B1471" w:rsidRPr="007C362C">
        <w:rPr>
          <w:rFonts w:ascii="Times New Roman" w:hAnsi="Times New Roman" w:cs="Times New Roman"/>
          <w:b/>
          <w:bCs/>
          <w:lang w:val="vi-VN"/>
        </w:rPr>
        <w:t>ỨNG DỤNG QUẢN LÝ XÍ NGHIỆP MAY</w:t>
      </w:r>
      <w:r w:rsidRPr="007C362C">
        <w:rPr>
          <w:rFonts w:ascii="Times New Roman" w:hAnsi="Times New Roman" w:cs="Times New Roman"/>
          <w:b/>
          <w:bCs/>
          <w:lang w:val="vi-VN"/>
        </w:rPr>
        <w:tab/>
      </w:r>
    </w:p>
    <w:tbl>
      <w:tblPr>
        <w:tblStyle w:val="TableGrid"/>
        <w:tblW w:w="10800" w:type="dxa"/>
        <w:tblInd w:w="-455" w:type="dxa"/>
        <w:tblLayout w:type="fixed"/>
        <w:tblCellMar>
          <w:top w:w="63" w:type="dxa"/>
          <w:left w:w="115" w:type="dxa"/>
          <w:right w:w="56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2160"/>
        <w:gridCol w:w="2340"/>
        <w:gridCol w:w="2160"/>
        <w:gridCol w:w="720"/>
      </w:tblGrid>
      <w:tr w:rsidR="00E85811" w:rsidRPr="001E097E" w14:paraId="18C2AF0D" w14:textId="77777777" w:rsidTr="00F0512E">
        <w:trPr>
          <w:trHeight w:val="839"/>
        </w:trPr>
        <w:tc>
          <w:tcPr>
            <w:tcW w:w="26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EF128D" w14:textId="77777777" w:rsidR="001E097E" w:rsidRPr="001E097E" w:rsidRDefault="001E097E" w:rsidP="00F669A3">
            <w:pPr>
              <w:spacing w:line="259" w:lineRule="auto"/>
              <w:ind w:left="7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Nội dung tiêu chí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74E84" w14:textId="77777777" w:rsidR="001E097E" w:rsidRPr="001E097E" w:rsidRDefault="001E097E" w:rsidP="00F669A3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Thang đánh giá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7BE6A3" w14:textId="77777777"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BCD09" w14:textId="77777777"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5B999" w14:textId="77777777"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DE8A4" w14:textId="77777777" w:rsidR="001E097E" w:rsidRPr="00E85811" w:rsidRDefault="001E097E" w:rsidP="00E85811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E85811">
              <w:rPr>
                <w:rFonts w:ascii="Times New Roman" w:eastAsia="Times New Roman" w:hAnsi="Times New Roman" w:cs="Times New Roman"/>
                <w:sz w:val="24"/>
              </w:rPr>
              <w:t>Tự đánh giá</w:t>
            </w:r>
          </w:p>
        </w:tc>
      </w:tr>
      <w:tr w:rsidR="00E85811" w:rsidRPr="001E097E" w14:paraId="6430A9B8" w14:textId="77777777" w:rsidTr="00F0512E">
        <w:trPr>
          <w:trHeight w:val="562"/>
        </w:trPr>
        <w:tc>
          <w:tcPr>
            <w:tcW w:w="26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C24688" w14:textId="77777777"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8D42E" w14:textId="77777777" w:rsidR="001E097E" w:rsidRPr="001E097E" w:rsidRDefault="001E097E" w:rsidP="00F669A3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Điểm /1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0BD74" w14:textId="77777777"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-0.25 điể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0F5B0" w14:textId="77777777"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25-0.7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E4604" w14:textId="77777777"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75-1.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0E290" w14:textId="77777777" w:rsidR="001E097E" w:rsidRPr="001E097E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02405778" w14:textId="77777777" w:rsidTr="00A3149C">
        <w:trPr>
          <w:trHeight w:val="277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EBD7FA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1/ Project </w:t>
            </w:r>
          </w:p>
          <w:p w14:paraId="27C96D62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Management </w:t>
            </w:r>
          </w:p>
          <w:p w14:paraId="75762117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Plan</w:t>
            </w:r>
          </w:p>
          <w:p w14:paraId="4FE05D0D" w14:textId="77777777" w:rsidR="001E097E" w:rsidRPr="001E097E" w:rsidRDefault="001E097E" w:rsidP="00F669A3">
            <w:pPr>
              <w:spacing w:line="259" w:lineRule="auto"/>
              <w:ind w:right="27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ô tả kế hoạch xây dựng dự án, thời gian thực hiện, mô hình phát triển phần mềm được sử dụng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5E9290" w14:textId="77777777"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98C28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2BF76" w14:textId="77777777" w:rsidR="001E097E" w:rsidRPr="001E097E" w:rsidRDefault="001E097E" w:rsidP="00F669A3">
            <w:pPr>
              <w:spacing w:line="259" w:lineRule="auto"/>
              <w:ind w:right="10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A7DF0B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48648" w14:textId="1BA2E93F" w:rsidR="001E097E" w:rsidRPr="00A3149C" w:rsidRDefault="00A3149C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</w:tr>
      <w:tr w:rsidR="00E85811" w:rsidRPr="001E097E" w14:paraId="1A000583" w14:textId="77777777" w:rsidTr="00A3149C">
        <w:trPr>
          <w:trHeight w:val="48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684BDD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2/ Requirements Specification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3631C" w14:textId="77777777"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B6E0377" w14:textId="77777777"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6879AFC" w14:textId="77777777"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B519C92" w14:textId="77777777"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04F083E1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4DD10D89" w14:textId="77777777" w:rsidTr="00A3149C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E043F7" w14:textId="77777777" w:rsidR="001E097E" w:rsidRPr="001E097E" w:rsidRDefault="001E097E" w:rsidP="00F669A3">
            <w:pPr>
              <w:spacing w:line="259" w:lineRule="auto"/>
              <w:ind w:right="40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Use case diagram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F9C183E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25B0798" w14:textId="77777777" w:rsidR="001E097E" w:rsidRPr="001E097E" w:rsidRDefault="001E097E" w:rsidP="00F669A3">
            <w:pPr>
              <w:spacing w:line="259" w:lineRule="auto"/>
              <w:ind w:right="4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lược đồ use case, hoặc có vẽ nhưng sai sót nghiêm trọng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F42D7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lược đồ use case nhưng còn sai sót (không nghiêm trọng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AF3E5CE" w14:textId="77777777" w:rsidR="001E097E" w:rsidRPr="001E097E" w:rsidRDefault="001E097E" w:rsidP="00F669A3">
            <w:pPr>
              <w:spacing w:line="259" w:lineRule="auto"/>
              <w:ind w:right="14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ác use case và các mối quan hệ trong use case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9C3F669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0D404BDC" w14:textId="77777777" w:rsidTr="00A3149C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1101E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Đặc tả use cas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D43674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9B4AA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ập bảng đặc tả use case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4C443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ập bảng đặc tả use case nhưng còn thiếu, sai sót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A0466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Lập bảng mô tả đúng, đủ các use case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079087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0A8A4CDF" w14:textId="77777777" w:rsidTr="00A3149C">
        <w:tblPrEx>
          <w:tblCellMar>
            <w:top w:w="62" w:type="dxa"/>
            <w:right w:w="57" w:type="dxa"/>
          </w:tblCellMar>
        </w:tblPrEx>
        <w:trPr>
          <w:trHeight w:val="222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AAEEF7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3/ Architecture </w:t>
            </w:r>
            <w:r w:rsidRPr="001E097E">
              <w:rPr>
                <w:rFonts w:ascii="Times New Roman" w:hAnsi="Times New Roman" w:cs="Times New Roman"/>
                <w:sz w:val="24"/>
              </w:rPr>
              <w:t>Thiết kế kiến trúc hệ thống, công nghệ được sử dụng, giải thích được lý do tại sao chọn kiến trúc và công nghệ này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9E74D7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F5205D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77BD4" w14:textId="77777777" w:rsidR="001E097E" w:rsidRPr="001E097E" w:rsidRDefault="001E097E" w:rsidP="00F669A3">
            <w:pPr>
              <w:spacing w:line="259" w:lineRule="auto"/>
              <w:ind w:right="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6715F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B81F01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302C8E7E" w14:textId="77777777" w:rsidTr="00A3149C">
        <w:tblPrEx>
          <w:tblCellMar>
            <w:top w:w="62" w:type="dxa"/>
            <w:right w:w="57" w:type="dxa"/>
          </w:tblCellMar>
        </w:tblPrEx>
        <w:trPr>
          <w:trHeight w:val="286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B3C2E0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4/ Desig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481098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CB195ED" w14:textId="77777777"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3D15E7F" w14:textId="77777777"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222E6DB" w14:textId="77777777"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vAlign w:val="center"/>
          </w:tcPr>
          <w:p w14:paraId="6FFF4CA7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6C6BDEA8" w14:textId="77777777" w:rsidTr="00A3149C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6339F0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lastRenderedPageBreak/>
              <w:t>Class diagram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1B26E93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548D4B2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class diagrams, hoặc có vẽ nhưng sai sót nghiêm trọng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147B98" w14:textId="77777777" w:rsidR="001E097E" w:rsidRPr="001E097E" w:rsidRDefault="001E097E" w:rsidP="00F669A3">
            <w:pPr>
              <w:spacing w:line="238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Có vẽ class diagrams nhưng còn </w:t>
            </w:r>
          </w:p>
          <w:p w14:paraId="2AD64246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B938EA" w14:textId="77777777" w:rsidR="001E097E" w:rsidRPr="001E097E" w:rsidRDefault="001E097E" w:rsidP="00F669A3">
            <w:pPr>
              <w:spacing w:line="259" w:lineRule="auto"/>
              <w:ind w:right="4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lass diagrams và các mối quan hệ giữa các clas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4C95FC4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056FEBC1" w14:textId="77777777" w:rsidTr="00A3149C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49C800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Sequence diagrams (chỉ chọn vài cái chính)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A49F2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38742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sequence diagrams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8B2BE" w14:textId="77777777" w:rsidR="001E097E" w:rsidRPr="001E097E" w:rsidRDefault="001E097E" w:rsidP="00F669A3">
            <w:pPr>
              <w:spacing w:line="238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Có vẽ sequence diagrams nhưng còn </w:t>
            </w:r>
          </w:p>
          <w:p w14:paraId="29DE13B2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A6658F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 các sequence diagram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930D3E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30AEBA59" w14:textId="77777777" w:rsidTr="00A3149C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B3F1A1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Database desig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96EE6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05D5A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có thiết kế cơ sở dữ liệu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79F979" w14:textId="77777777" w:rsidR="001E097E" w:rsidRPr="001E097E" w:rsidRDefault="001E097E" w:rsidP="00F669A3">
            <w:pPr>
              <w:spacing w:line="259" w:lineRule="auto"/>
              <w:ind w:right="4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thiết kế cơ sở dữ liệu nhưng còn thiếu hoặc sai sót (không nghiêm trọng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645E23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iết kế đúng đủ, mô tả đầy đủ các bảng trong CSDL và mối quan hệ giữa các bảng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7C53FD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092C52D6" w14:textId="77777777" w:rsidTr="00A3149C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2FACF8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5/ Xây dựng ứng dụng có ít nhất 4 chức năng chính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0B6841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AB6E5E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xây dựng được ứng dụng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5BD14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xây dựng ứng dụng nhưng còn nhiều sai sót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37333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Xây dựng ứng dụng hoạt động ổn định, đầy đủ chức năng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071137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72D4EEC7" w14:textId="77777777" w:rsidTr="00A3149C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72942B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6/ Coding Conventio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AAE07B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2A4A0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coding convention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227513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ực hiện coding convention nhưng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249C5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uân thủ chặt chẽ coding convention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04EBBF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6B953C4A" w14:textId="77777777" w:rsidTr="00A3149C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D933D0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7/ Testing, Test case, Unit test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A5A594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DF1B6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testing, unit test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EAFE1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iết test case hoặc unit test nhưng còn nhiều thiếu sót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E1FA2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test case và unit test đầy đủ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C05BFA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7097042E" w14:textId="77777777" w:rsidTr="00A3149C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36E51B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8/ 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Các chương trình quản lý dự án: </w:t>
            </w: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SVN/GIT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/Jira, Redmine, Trello,..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003152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7101F0" w14:textId="77777777" w:rsidR="001E097E" w:rsidRPr="001E097E" w:rsidRDefault="001E097E" w:rsidP="00F0512E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trong quá trình làm bài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4246F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Có sử dụng nhưng </w:t>
            </w:r>
          </w:p>
          <w:p w14:paraId="20D6A4C5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ang tính đối phó, không thường xuyên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BE95D" w14:textId="77777777" w:rsidR="001E097E" w:rsidRPr="001E097E" w:rsidRDefault="001E097E" w:rsidP="00F0512E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Sử dụng thường xuyên trong quá trình làm đồ án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B47FC8" w14:textId="77777777" w:rsidR="001E097E" w:rsidRPr="00A3149C" w:rsidRDefault="001E097E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520243EF" w14:textId="77777777" w:rsidTr="00A3149C">
        <w:tblPrEx>
          <w:tblCellMar>
            <w:top w:w="62" w:type="dxa"/>
            <w:right w:w="57" w:type="dxa"/>
          </w:tblCellMar>
        </w:tblPrEx>
        <w:trPr>
          <w:trHeight w:val="69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84175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9/ Hình thức báo cáo, demo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44234F" w14:textId="77777777"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B66A4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mẫu báo cáo của  Khoa, sai nhiều lỗi chính tả, không tạo chỉ mục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D6C5C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òn nhiều sai sót nhưng không nghiêm trọng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2C389" w14:textId="77777777"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Báo cáo trình bày gọn gàng, chặt chẽ, không lỗi chính tả, tài liệu tham khảo đầy đủ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744EDC" w14:textId="460627E8" w:rsidR="001E097E" w:rsidRPr="00A3149C" w:rsidRDefault="005C3465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</w:tr>
      <w:tr w:rsidR="00E85811" w:rsidRPr="001E097E" w14:paraId="19E8987E" w14:textId="77777777" w:rsidTr="00A3149C">
        <w:tblPrEx>
          <w:tblCellMar>
            <w:top w:w="62" w:type="dxa"/>
            <w:right w:w="57" w:type="dxa"/>
          </w:tblCellMar>
        </w:tblPrEx>
        <w:trPr>
          <w:trHeight w:val="40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F504E3" w14:textId="77777777" w:rsidR="00E85811" w:rsidRPr="001E097E" w:rsidRDefault="00E85811" w:rsidP="00F669A3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Tổng điểm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C942DE" w14:textId="77777777" w:rsidR="00E85811" w:rsidRPr="001E097E" w:rsidRDefault="00E85811" w:rsidP="00F669A3">
            <w:pPr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1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1726A6" w14:textId="77777777" w:rsidR="00E85811" w:rsidRPr="001E097E" w:rsidRDefault="00E85811" w:rsidP="00F669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28CA4" w14:textId="77777777" w:rsidR="00E85811" w:rsidRPr="001E097E" w:rsidRDefault="00E85811" w:rsidP="00F669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4A3D5B" w14:textId="77777777" w:rsidR="00E85811" w:rsidRPr="001E097E" w:rsidRDefault="00E85811" w:rsidP="00F669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0945D" w14:textId="77777777" w:rsidR="00E85811" w:rsidRPr="00A3149C" w:rsidRDefault="00E85811" w:rsidP="00A3149C">
            <w:pPr>
              <w:spacing w:line="259" w:lineRule="auto"/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</w:tbl>
    <w:p w14:paraId="0B2ED20C" w14:textId="77777777" w:rsidR="001E097E" w:rsidRPr="001E097E" w:rsidRDefault="001E097E">
      <w:pPr>
        <w:rPr>
          <w:rFonts w:ascii="Times New Roman" w:hAnsi="Times New Roman" w:cs="Times New Roman"/>
        </w:rPr>
      </w:pPr>
    </w:p>
    <w:sectPr w:rsidR="001E097E" w:rsidRPr="001E097E" w:rsidSect="00E85811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jU1MTI3sTQxtLBQ0lEKTi0uzszPAykwrAUAj7qzASwAAAA="/>
  </w:docVars>
  <w:rsids>
    <w:rsidRoot w:val="001E097E"/>
    <w:rsid w:val="00011162"/>
    <w:rsid w:val="001B1471"/>
    <w:rsid w:val="001E097E"/>
    <w:rsid w:val="003C7B6E"/>
    <w:rsid w:val="005C3465"/>
    <w:rsid w:val="00613F25"/>
    <w:rsid w:val="00641165"/>
    <w:rsid w:val="006D6E6F"/>
    <w:rsid w:val="006F4DD3"/>
    <w:rsid w:val="007A6D14"/>
    <w:rsid w:val="007C362C"/>
    <w:rsid w:val="00874417"/>
    <w:rsid w:val="00A2769E"/>
    <w:rsid w:val="00A3149C"/>
    <w:rsid w:val="00CA3889"/>
    <w:rsid w:val="00E85811"/>
    <w:rsid w:val="00F0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66D21"/>
  <w15:chartTrackingRefBased/>
  <w15:docId w15:val="{9B64F72A-C773-4ED6-A7EB-8DA9DC91D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1E097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6F4D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4D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cs.google.com/spreadsheets/d/1UC53-GvuCx2Os3Oj0NQ3RU7fshtl5Ufj0w8Sl8vN8qk/ed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Huy Nguyen</cp:lastModifiedBy>
  <cp:revision>20</cp:revision>
  <dcterms:created xsi:type="dcterms:W3CDTF">2022-11-09T02:45:00Z</dcterms:created>
  <dcterms:modified xsi:type="dcterms:W3CDTF">2022-12-22T14:39:00Z</dcterms:modified>
</cp:coreProperties>
</file>